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7F16D" w14:textId="6BC90B82" w:rsidR="00651A7C" w:rsidRDefault="00651A7C">
      <w:r>
        <w:t>Előszó</w:t>
      </w:r>
    </w:p>
    <w:p w14:paraId="2F4DBC66" w14:textId="0EB04F85" w:rsidR="004E2304" w:rsidRDefault="00557586">
      <w:r>
        <w:t xml:space="preserve">Számos megoldás van aktív weboldalak automatizált kezelésére, mind platform, nyelv és eszköz tekintetében. Én egy egyszerű, belső használatra szánt </w:t>
      </w:r>
      <w:r w:rsidR="00651A7C">
        <w:t xml:space="preserve">(de nem titkos) </w:t>
      </w:r>
      <w:r>
        <w:t>megoldást készítettem, amit bőve</w:t>
      </w:r>
      <w:r w:rsidR="00F97CB3">
        <w:t>n</w:t>
      </w:r>
      <w:r>
        <w:t xml:space="preserve"> lehetne még csiszol</w:t>
      </w:r>
      <w:r w:rsidR="00B536A6">
        <w:t>gat</w:t>
      </w:r>
      <w:r>
        <w:t xml:space="preserve">ni. </w:t>
      </w:r>
      <w:r w:rsidR="00651A7C">
        <w:t>E</w:t>
      </w:r>
      <w:r>
        <w:t>lsődleges cél volt az adatok mielőbbi kinyerése</w:t>
      </w:r>
      <w:r w:rsidR="00651A7C">
        <w:t>, majd az újabb kérésekhez tartozó megváltozott oldalszerkezet</w:t>
      </w:r>
      <w:r w:rsidR="00181F7D">
        <w:t>ek</w:t>
      </w:r>
      <w:r w:rsidR="00651A7C">
        <w:t xml:space="preserve">hez a kód módosítása. További dilemma, hogy a paraméterek legyenek külön egy konfigurációs fájlban, vagy beégetve a kódban. A fentiek szerint nekem egyszerűbb volt az utóbbi. </w:t>
      </w:r>
      <w:r w:rsidR="002A0BA4">
        <w:t>A</w:t>
      </w:r>
      <w:r w:rsidR="00651A7C">
        <w:t>z ajánlott megoldásnak</w:t>
      </w:r>
      <w:r w:rsidR="00B536A6">
        <w:t xml:space="preserve"> előnye</w:t>
      </w:r>
      <w:r w:rsidR="00651A7C">
        <w:t>, hogy probléma esetén kevesebb energiával pontosabb információt kapunk a gondot okozó valamiről.</w:t>
      </w:r>
    </w:p>
    <w:p w14:paraId="5B6012D7" w14:textId="0ADBF4F2" w:rsidR="00B536A6" w:rsidRDefault="00B536A6">
      <w:r>
        <w:t>A szükséges telepítések:</w:t>
      </w:r>
    </w:p>
    <w:p w14:paraId="3715751D" w14:textId="680B5F69" w:rsidR="00B536A6" w:rsidRDefault="00F97CB3">
      <w:hyperlink r:id="rId4" w:history="1">
        <w:r w:rsidR="00B536A6" w:rsidRPr="00BF206B">
          <w:rPr>
            <w:rStyle w:val="Hiperhivatkozs"/>
          </w:rPr>
          <w:t>https://visualstudio.microsoft.com/downloads/</w:t>
        </w:r>
      </w:hyperlink>
    </w:p>
    <w:p w14:paraId="3E436F09" w14:textId="3C076F68" w:rsidR="00B536A6" w:rsidRDefault="00B536A6">
      <w:r>
        <w:t>Community</w:t>
      </w:r>
    </w:p>
    <w:p w14:paraId="42C2F649" w14:textId="03325DC1" w:rsidR="00B536A6" w:rsidRDefault="00B536A6">
      <w:r>
        <w:rPr>
          <w:noProof/>
          <w:lang w:eastAsia="hu-HU"/>
        </w:rPr>
        <w:drawing>
          <wp:inline distT="0" distB="0" distL="0" distR="0" wp14:anchorId="2A8D6A84" wp14:editId="4FE5AA2D">
            <wp:extent cx="5760720" cy="3060700"/>
            <wp:effectExtent l="0" t="0" r="0" b="6350"/>
            <wp:docPr id="190268297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68297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AC925" w14:textId="77777777" w:rsidR="00B536A6" w:rsidRDefault="00B536A6" w:rsidP="00B536A6">
      <w:r>
        <w:t>Setup</w:t>
      </w:r>
    </w:p>
    <w:p w14:paraId="1EBEA849" w14:textId="77777777" w:rsidR="00B536A6" w:rsidRDefault="00B536A6"/>
    <w:p w14:paraId="7C5F9508" w14:textId="23B6CE72" w:rsidR="00B536A6" w:rsidRDefault="00B536A6">
      <w:r>
        <w:rPr>
          <w:noProof/>
          <w:lang w:eastAsia="hu-HU"/>
        </w:rPr>
        <w:lastRenderedPageBreak/>
        <w:drawing>
          <wp:inline distT="0" distB="0" distL="0" distR="0" wp14:anchorId="371AC208" wp14:editId="262852E6">
            <wp:extent cx="5760720" cy="3240405"/>
            <wp:effectExtent l="0" t="0" r="0" b="0"/>
            <wp:docPr id="212244491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44491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DD4F3" w14:textId="77777777" w:rsidR="00B536A6" w:rsidRDefault="00B536A6"/>
    <w:p w14:paraId="6E5F5F7C" w14:textId="39A7A67F" w:rsidR="006862F0" w:rsidRDefault="006862F0">
      <w:r>
        <w:t>Telepíteni kell a használt böngészőhöz a megfelelő verziójú drivert.</w:t>
      </w:r>
    </w:p>
    <w:p w14:paraId="13D84CF4" w14:textId="62FBF28C" w:rsidR="006862F0" w:rsidRDefault="006862F0">
      <w:r>
        <w:t>Chrome esetén:</w:t>
      </w:r>
    </w:p>
    <w:p w14:paraId="75C7218F" w14:textId="4A7A35E6" w:rsidR="006862F0" w:rsidRDefault="006862F0">
      <w:r>
        <w:t xml:space="preserve">Meg kell nézni a böngésző verzióját: </w:t>
      </w:r>
      <w:r w:rsidRPr="006862F0">
        <w:t>Google Chrome névjegye</w:t>
      </w:r>
    </w:p>
    <w:p w14:paraId="4894AEF3" w14:textId="0021614F" w:rsidR="006862F0" w:rsidRDefault="00F97CB3">
      <w:hyperlink r:id="rId7" w:history="1">
        <w:r w:rsidR="006862F0" w:rsidRPr="008B0CE3">
          <w:rPr>
            <w:rStyle w:val="Hiperhivatkozs"/>
          </w:rPr>
          <w:t>https://chromedriver.chromium.org/downloads</w:t>
        </w:r>
      </w:hyperlink>
    </w:p>
    <w:p w14:paraId="3FA91B64" w14:textId="7779CF60" w:rsidR="006862F0" w:rsidRDefault="006862F0">
      <w:r>
        <w:t>Telepítés</w:t>
      </w:r>
    </w:p>
    <w:p w14:paraId="339B3E76" w14:textId="7EF0391F" w:rsidR="006862F0" w:rsidRDefault="006862F0">
      <w:r>
        <w:t>Fel kell venni az elérési utak közé:</w:t>
      </w:r>
    </w:p>
    <w:p w14:paraId="1C63A5A3" w14:textId="297EFFEE" w:rsidR="006862F0" w:rsidRDefault="006862F0">
      <w:r>
        <w:rPr>
          <w:noProof/>
        </w:rPr>
        <w:lastRenderedPageBreak/>
        <w:drawing>
          <wp:inline distT="0" distB="0" distL="0" distR="0" wp14:anchorId="082D22BC" wp14:editId="2BCE0E0E">
            <wp:extent cx="5760720" cy="5519420"/>
            <wp:effectExtent l="0" t="0" r="0" b="5080"/>
            <wp:docPr id="1093982233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8223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66A1F" w14:textId="77777777" w:rsidR="00246544" w:rsidRDefault="00246544"/>
    <w:p w14:paraId="03BE7188" w14:textId="28B4AADC" w:rsidR="001460D3" w:rsidRDefault="001460D3">
      <w:r>
        <w:t>Start Visual Studio</w:t>
      </w:r>
    </w:p>
    <w:p w14:paraId="72E8EBC3" w14:textId="05C97BC8" w:rsidR="001460D3" w:rsidRDefault="001460D3">
      <w:r>
        <w:rPr>
          <w:noProof/>
        </w:rPr>
        <w:lastRenderedPageBreak/>
        <w:drawing>
          <wp:inline distT="0" distB="0" distL="0" distR="0" wp14:anchorId="1D9E5092" wp14:editId="03F0C482">
            <wp:extent cx="5760720" cy="3612515"/>
            <wp:effectExtent l="0" t="0" r="0" b="6985"/>
            <wp:docPr id="145185598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85598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822AD" w14:textId="0791C73B" w:rsidR="001460D3" w:rsidRDefault="00A56E37">
      <w:r>
        <w:rPr>
          <w:noProof/>
        </w:rPr>
        <w:drawing>
          <wp:inline distT="0" distB="0" distL="0" distR="0" wp14:anchorId="7E94D083" wp14:editId="62D7F222">
            <wp:extent cx="5760720" cy="3612515"/>
            <wp:effectExtent l="0" t="0" r="0" b="6985"/>
            <wp:docPr id="16459594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959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1DF9E" w14:textId="64EBECF2" w:rsidR="00A56E37" w:rsidRDefault="00A56E37">
      <w:r>
        <w:rPr>
          <w:noProof/>
        </w:rPr>
        <w:lastRenderedPageBreak/>
        <w:drawing>
          <wp:inline distT="0" distB="0" distL="0" distR="0" wp14:anchorId="49EDDFF9" wp14:editId="04E58FF8">
            <wp:extent cx="5760720" cy="3090545"/>
            <wp:effectExtent l="0" t="0" r="0" b="0"/>
            <wp:docPr id="1861428003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2800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1E85" w14:textId="6A48BE6E" w:rsidR="00246544" w:rsidRDefault="00526CC9">
      <w:r>
        <w:t>Project/Manage NuGet Packages…</w:t>
      </w:r>
    </w:p>
    <w:p w14:paraId="5097D6E4" w14:textId="1E332D0B" w:rsidR="00526CC9" w:rsidRDefault="00526CC9">
      <w:r>
        <w:t>Ezeknek kell ott lennie:</w:t>
      </w:r>
    </w:p>
    <w:p w14:paraId="1C09E2F9" w14:textId="77777777" w:rsidR="00246544" w:rsidRDefault="00246544"/>
    <w:p w14:paraId="2DBED0DC" w14:textId="3D12281C" w:rsidR="001460D3" w:rsidRDefault="001460D3">
      <w:r>
        <w:rPr>
          <w:noProof/>
        </w:rPr>
        <w:drawing>
          <wp:inline distT="0" distB="0" distL="0" distR="0" wp14:anchorId="7C999535" wp14:editId="34BDA3FC">
            <wp:extent cx="5760720" cy="4441190"/>
            <wp:effectExtent l="0" t="0" r="0" b="0"/>
            <wp:docPr id="277354090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3540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44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FD2CD" w14:textId="6B13A30B" w:rsidR="00A56E37" w:rsidRDefault="00A56E37">
      <w:r>
        <w:t>A paraméterek beállítását inkább élőben mutatom majd.</w:t>
      </w:r>
    </w:p>
    <w:sectPr w:rsidR="00A56E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tDQ1MTEzNzQyNDdW0lEKTi0uzszPAykwrAUA5FHGbiwAAAA="/>
  </w:docVars>
  <w:rsids>
    <w:rsidRoot w:val="00406DE8"/>
    <w:rsid w:val="001460D3"/>
    <w:rsid w:val="00181F7D"/>
    <w:rsid w:val="00246544"/>
    <w:rsid w:val="002A0BA4"/>
    <w:rsid w:val="00370C7E"/>
    <w:rsid w:val="00406DE8"/>
    <w:rsid w:val="004E2304"/>
    <w:rsid w:val="00526CC9"/>
    <w:rsid w:val="00557586"/>
    <w:rsid w:val="00651A7C"/>
    <w:rsid w:val="006862F0"/>
    <w:rsid w:val="008F25B6"/>
    <w:rsid w:val="00A56E37"/>
    <w:rsid w:val="00A95871"/>
    <w:rsid w:val="00B536A6"/>
    <w:rsid w:val="00F9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28571"/>
  <w15:chartTrackingRefBased/>
  <w15:docId w15:val="{6397E9E9-FA58-43B8-9128-3567667F2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hu-H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B536A6"/>
    <w:rPr>
      <w:color w:val="0563C1" w:themeColor="hyperlink"/>
      <w:u w:val="single"/>
    </w:rPr>
  </w:style>
  <w:style w:type="character" w:customStyle="1" w:styleId="Feloldatlanmegemlts1">
    <w:name w:val="Feloldatlan megemlítés1"/>
    <w:basedOn w:val="Bekezdsalapbettpusa"/>
    <w:uiPriority w:val="99"/>
    <w:semiHidden/>
    <w:unhideWhenUsed/>
    <w:rsid w:val="00B536A6"/>
    <w:rPr>
      <w:color w:val="605E5C"/>
      <w:shd w:val="clear" w:color="auto" w:fill="E1DFDD"/>
    </w:rPr>
  </w:style>
  <w:style w:type="character" w:styleId="Feloldatlanmegemlts">
    <w:name w:val="Unresolved Mention"/>
    <w:basedOn w:val="Bekezdsalapbettpusa"/>
    <w:uiPriority w:val="99"/>
    <w:semiHidden/>
    <w:unhideWhenUsed/>
    <w:rsid w:val="006862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hromedriver.chromium.org/downloads" TargetMode="External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hyperlink" Target="https://visualstudio.microsoft.com/downloads/" TargetMode="Externa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156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zter Virág</dc:creator>
  <cp:keywords/>
  <dc:description/>
  <cp:lastModifiedBy>Eszter</cp:lastModifiedBy>
  <cp:revision>5</cp:revision>
  <dcterms:created xsi:type="dcterms:W3CDTF">2023-06-01T13:25:00Z</dcterms:created>
  <dcterms:modified xsi:type="dcterms:W3CDTF">2023-06-01T15:38:00Z</dcterms:modified>
</cp:coreProperties>
</file>